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CCDA25" w14:textId="28EF468A" w:rsidR="004D29A4" w:rsidRDefault="00023F80" w:rsidP="0049143A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49143A">
        <w:rPr>
          <w:rFonts w:ascii="Times New Roman" w:hAnsi="Times New Roman" w:cs="Times New Roman"/>
          <w:b/>
          <w:bCs/>
          <w:u w:val="single"/>
        </w:rPr>
        <w:t>WEEK 5 - COLOURS, BAR CHARTS &amp; USING RMARKDOWN</w:t>
      </w:r>
    </w:p>
    <w:p w14:paraId="2C91752F" w14:textId="03C14EB0" w:rsidR="00B83A22" w:rsidRDefault="005F70FE" w:rsidP="00B83A22">
      <w:pPr>
        <w:rPr>
          <w:rFonts w:ascii="Times New Roman" w:hAnsi="Times New Roman" w:cs="Times New Roman"/>
          <w:b/>
          <w:bCs/>
          <w:u w:val="single"/>
        </w:rPr>
      </w:pPr>
      <w:r w:rsidRPr="005F70FE">
        <w:rPr>
          <w:rFonts w:ascii="Times New Roman" w:hAnsi="Times New Roman" w:cs="Times New Roman"/>
          <w:b/>
          <w:bCs/>
          <w:u w:val="single"/>
        </w:rPr>
        <w:t>5.1 LECTURE, PART 1 - INTRODUCTION</w:t>
      </w:r>
    </w:p>
    <w:p w14:paraId="48EA3778" w14:textId="6DE998E1" w:rsidR="002823C6" w:rsidRPr="008F6F57" w:rsidRDefault="00E76B66" w:rsidP="00B83A22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Video has been watched.</w:t>
      </w:r>
    </w:p>
    <w:p w14:paraId="29F46C69" w14:textId="1DE72E5C" w:rsidR="005F70FE" w:rsidRDefault="00371F37" w:rsidP="00B83A22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5.2 LECTURE, PART 2 - MERGING DATA AND USING COLOUR</w:t>
      </w:r>
    </w:p>
    <w:p w14:paraId="3BAB8CCA" w14:textId="74ECA677" w:rsidR="002823C6" w:rsidRPr="00E76B66" w:rsidRDefault="00E76B66" w:rsidP="00B83A22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Video has been watched.</w:t>
      </w:r>
    </w:p>
    <w:p w14:paraId="7BA126FB" w14:textId="5C5ECB56" w:rsidR="00371F37" w:rsidRDefault="00371F37" w:rsidP="00B83A22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5.3 LECTURE, PART 3 - BAR CHARTS</w:t>
      </w:r>
    </w:p>
    <w:p w14:paraId="5615B7FB" w14:textId="56612E5C" w:rsidR="002823C6" w:rsidRPr="00E76B66" w:rsidRDefault="00E76B66" w:rsidP="00B83A22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Video has been watched.</w:t>
      </w:r>
    </w:p>
    <w:p w14:paraId="51C8EEEA" w14:textId="3F450676" w:rsidR="00371F37" w:rsidRDefault="00371F37" w:rsidP="00B83A22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5.4 PRACTICAL EXERCISES</w:t>
      </w:r>
    </w:p>
    <w:p w14:paraId="50AE4DDA" w14:textId="470D5674" w:rsidR="00371F37" w:rsidRDefault="009E7088" w:rsidP="00B83A22">
      <w:pPr>
        <w:rPr>
          <w:rFonts w:ascii="Times New Roman" w:hAnsi="Times New Roman" w:cs="Times New Roman"/>
          <w:i/>
          <w:iCs/>
        </w:rPr>
      </w:pPr>
      <w:r w:rsidRPr="009E7088">
        <w:rPr>
          <w:rFonts w:ascii="Times New Roman" w:hAnsi="Times New Roman" w:cs="Times New Roman"/>
          <w:i/>
          <w:iCs/>
        </w:rPr>
        <w:t>Exercises have been attempted.</w:t>
      </w:r>
    </w:p>
    <w:p w14:paraId="65BA88AA" w14:textId="77777777" w:rsidR="009E7088" w:rsidRPr="009E7088" w:rsidRDefault="009E7088" w:rsidP="00B83A22">
      <w:pPr>
        <w:rPr>
          <w:rFonts w:ascii="Times New Roman" w:hAnsi="Times New Roman" w:cs="Times New Roman"/>
        </w:rPr>
      </w:pPr>
    </w:p>
    <w:sectPr w:rsidR="009E7088" w:rsidRPr="009E708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05A7D0" w14:textId="77777777" w:rsidR="00783D6E" w:rsidRDefault="00783D6E" w:rsidP="0049143A">
      <w:pPr>
        <w:spacing w:after="0" w:line="240" w:lineRule="auto"/>
      </w:pPr>
      <w:r>
        <w:separator/>
      </w:r>
    </w:p>
  </w:endnote>
  <w:endnote w:type="continuationSeparator" w:id="0">
    <w:p w14:paraId="53C12F05" w14:textId="77777777" w:rsidR="00783D6E" w:rsidRDefault="00783D6E" w:rsidP="004914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6108EC" w14:textId="77777777" w:rsidR="00783D6E" w:rsidRDefault="00783D6E" w:rsidP="0049143A">
      <w:pPr>
        <w:spacing w:after="0" w:line="240" w:lineRule="auto"/>
      </w:pPr>
      <w:r>
        <w:separator/>
      </w:r>
    </w:p>
  </w:footnote>
  <w:footnote w:type="continuationSeparator" w:id="0">
    <w:p w14:paraId="23EA796B" w14:textId="77777777" w:rsidR="00783D6E" w:rsidRDefault="00783D6E" w:rsidP="004914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336725" w14:textId="72729786" w:rsidR="0049143A" w:rsidRPr="0049143A" w:rsidRDefault="0049143A">
    <w:pPr>
      <w:pStyle w:val="Header"/>
      <w:rPr>
        <w:rFonts w:ascii="Times New Roman" w:hAnsi="Times New Roman" w:cs="Times New Roman"/>
      </w:rPr>
    </w:pPr>
    <w:r w:rsidRPr="0049143A">
      <w:rPr>
        <w:rFonts w:ascii="Times New Roman" w:hAnsi="Times New Roman" w:cs="Times New Roman"/>
      </w:rPr>
      <w:t>SHAKIL AL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DO1MDEzNrM0MzZW0lEKTi0uzszPAykwqgUAi1IaqiwAAAA="/>
  </w:docVars>
  <w:rsids>
    <w:rsidRoot w:val="00D95F2B"/>
    <w:rsid w:val="0001362E"/>
    <w:rsid w:val="00023F80"/>
    <w:rsid w:val="002823C6"/>
    <w:rsid w:val="00371F37"/>
    <w:rsid w:val="004538E2"/>
    <w:rsid w:val="0049143A"/>
    <w:rsid w:val="004D29A4"/>
    <w:rsid w:val="005F70FE"/>
    <w:rsid w:val="0065304E"/>
    <w:rsid w:val="006B6C56"/>
    <w:rsid w:val="006C0213"/>
    <w:rsid w:val="00783D6E"/>
    <w:rsid w:val="008B2621"/>
    <w:rsid w:val="008F6F57"/>
    <w:rsid w:val="009E7088"/>
    <w:rsid w:val="00A01C78"/>
    <w:rsid w:val="00AC72D1"/>
    <w:rsid w:val="00B83A22"/>
    <w:rsid w:val="00CD4C4F"/>
    <w:rsid w:val="00CE0A73"/>
    <w:rsid w:val="00D95F2B"/>
    <w:rsid w:val="00DD0481"/>
    <w:rsid w:val="00E76B66"/>
    <w:rsid w:val="00F50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CC1DB"/>
  <w15:chartTrackingRefBased/>
  <w15:docId w15:val="{1061EFFB-87E8-4CE1-B330-9B2B4A143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B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14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43A"/>
  </w:style>
  <w:style w:type="paragraph" w:styleId="Footer">
    <w:name w:val="footer"/>
    <w:basedOn w:val="Normal"/>
    <w:link w:val="FooterChar"/>
    <w:uiPriority w:val="99"/>
    <w:unhideWhenUsed/>
    <w:rsid w:val="004914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4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1</Pages>
  <Words>44</Words>
  <Characters>251</Characters>
  <Application>Microsoft Office Word</Application>
  <DocSecurity>0</DocSecurity>
  <Lines>2</Lines>
  <Paragraphs>1</Paragraphs>
  <ScaleCrop>false</ScaleCrop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il ali</dc:creator>
  <cp:keywords/>
  <dc:description/>
  <cp:lastModifiedBy>shakil ali</cp:lastModifiedBy>
  <cp:revision>12</cp:revision>
  <dcterms:created xsi:type="dcterms:W3CDTF">2021-02-05T13:49:00Z</dcterms:created>
  <dcterms:modified xsi:type="dcterms:W3CDTF">2021-02-05T21:10:00Z</dcterms:modified>
</cp:coreProperties>
</file>